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8196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37303C4D" w:rsidR="007B4A91" w:rsidRDefault="00483F37" w:rsidP="00483F3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</w:p>
    <w:p w14:paraId="7F6DED29" w14:textId="432B8675" w:rsidR="00483F37" w:rsidRPr="00483F37" w:rsidRDefault="00483F37" w:rsidP="00483F37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Ans. Cruse rings</w:t>
      </w:r>
    </w:p>
    <w:p w14:paraId="34A9E19B" w14:textId="77777777" w:rsidR="007B4A91" w:rsidRDefault="0078196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FBB82E1" w:rsidR="007B4A91" w:rsidRDefault="00483F37">
      <w:pPr>
        <w:ind w:left="720"/>
        <w:rPr>
          <w:sz w:val="28"/>
          <w:szCs w:val="28"/>
        </w:rPr>
      </w:pPr>
      <w:r>
        <w:rPr>
          <w:sz w:val="28"/>
          <w:szCs w:val="28"/>
        </w:rPr>
        <w:t>Ans. To become emperor</w:t>
      </w:r>
    </w:p>
    <w:p w14:paraId="3D632C61" w14:textId="77777777" w:rsidR="007B4A91" w:rsidRDefault="0078196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4EDE26" w:rsidR="007B4A91" w:rsidRDefault="00483F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. In game you </w:t>
      </w:r>
      <w:proofErr w:type="gramStart"/>
      <w:r>
        <w:rPr>
          <w:sz w:val="28"/>
          <w:szCs w:val="28"/>
        </w:rPr>
        <w:t>are  a</w:t>
      </w:r>
      <w:proofErr w:type="gramEnd"/>
      <w:r>
        <w:rPr>
          <w:sz w:val="28"/>
          <w:szCs w:val="28"/>
        </w:rPr>
        <w:t xml:space="preserve"> boy born in </w:t>
      </w:r>
      <w:proofErr w:type="spellStart"/>
      <w:r>
        <w:rPr>
          <w:sz w:val="28"/>
          <w:szCs w:val="28"/>
        </w:rPr>
        <w:t>magial</w:t>
      </w:r>
      <w:proofErr w:type="spellEnd"/>
      <w:r>
        <w:rPr>
          <w:sz w:val="28"/>
          <w:szCs w:val="28"/>
        </w:rPr>
        <w:t xml:space="preserve"> world but without a power. Every year there is function in where everyone gets a ring </w:t>
      </w:r>
    </w:p>
    <w:p w14:paraId="6102F988" w14:textId="77777777" w:rsidR="007B4A91" w:rsidRDefault="0078196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8196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8196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DD7101" w:rsidR="007B4A91" w:rsidRDefault="00483F37" w:rsidP="00483F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 named Lucif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44EABD" w:rsidR="007B4A91" w:rsidRDefault="00483F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6EE110E" w:rsidR="007B4A91" w:rsidRDefault="00483F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6110900" w:rsidR="007B4A91" w:rsidRDefault="00483F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B8DDCC9" w:rsidR="00483F37" w:rsidRDefault="00483F37" w:rsidP="00483F3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48064B6C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8196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8196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8196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8196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8196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83F37"/>
    <w:rsid w:val="00556965"/>
    <w:rsid w:val="0078196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1-05-13T15:40:00Z</dcterms:modified>
</cp:coreProperties>
</file>